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olid-matter"/>
      <w:bookmarkEnd w:id="41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2" w:name="liquid-matter"/>
      <w:bookmarkEnd w:id="42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3" w:name="gaseous-matter"/>
      <w:bookmarkEnd w:id="43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4" w:name="classification-of-matter-by-components"/>
      <w:bookmarkEnd w:id="44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b885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d19a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